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425608" w14:textId="6EF11AAB" w:rsidR="0047031B" w:rsidRPr="00BF1DC7" w:rsidRDefault="0047031B" w:rsidP="0047031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390" w:type="dxa"/>
        <w:tblInd w:w="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536"/>
        <w:gridCol w:w="5669"/>
        <w:gridCol w:w="540"/>
        <w:gridCol w:w="630"/>
        <w:gridCol w:w="720"/>
        <w:gridCol w:w="630"/>
        <w:gridCol w:w="365"/>
        <w:gridCol w:w="265"/>
        <w:gridCol w:w="35"/>
      </w:tblGrid>
      <w:tr w:rsidR="0047031B" w:rsidRPr="00BF1DC7" w14:paraId="528C0D83" w14:textId="77777777" w:rsidTr="00A73485">
        <w:trPr>
          <w:trHeight w:val="100"/>
        </w:trPr>
        <w:tc>
          <w:tcPr>
            <w:tcW w:w="9390" w:type="dxa"/>
            <w:gridSpan w:val="9"/>
          </w:tcPr>
          <w:p w14:paraId="42EB28E1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7031B" w:rsidRPr="00BF1DC7" w14:paraId="33DA4DAE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2"/>
          <w:wAfter w:w="300" w:type="dxa"/>
        </w:trPr>
        <w:tc>
          <w:tcPr>
            <w:tcW w:w="90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1EF4942" w14:textId="7595CC15" w:rsidR="00344FD3" w:rsidRPr="00BF1DC7" w:rsidRDefault="00A26BB7" w:rsidP="00344FD3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ಸೂಕ್ತವಾದ ಪ್ರತಿಕ್ರಿಯೆಯನ್ನು ಸೂಚಿಸಿ</w:t>
            </w:r>
          </w:p>
        </w:tc>
      </w:tr>
      <w:tr w:rsidR="0047031B" w:rsidRPr="00BF1DC7" w14:paraId="6220EED4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620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E2EAD8" w14:textId="0D2FC321" w:rsidR="0047031B" w:rsidRPr="00BF1DC7" w:rsidRDefault="00A26BB7" w:rsidP="00D341B6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ಈ ಕೆಳಗಿನ ಸನ್ನಿವೇಶಗಳು ನಿಮಗೆ ಎಷ್ಟರ ಮಟ್ಟಿಗೆ ಸಮಸ್ಯೆಯಾಗಿವೆ</w:t>
            </w:r>
            <w:r w:rsidRPr="00BF1DC7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18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4584A1F" w14:textId="7CC02AE6" w:rsidR="0047031B" w:rsidRPr="00BF1DC7" w:rsidRDefault="00D341B6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 xml:space="preserve">0 = </w:t>
            </w:r>
            <w:r w:rsidR="00A26BB7"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ಸಮಸ್ಯೆಯೇ ಇಲ್ಲ</w:t>
            </w:r>
          </w:p>
        </w:tc>
        <w:tc>
          <w:tcPr>
            <w:tcW w:w="12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203F16" w14:textId="67B08236" w:rsidR="0047031B" w:rsidRPr="00BF1DC7" w:rsidRDefault="00A26BB7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=</w:t>
            </w: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ತೀವ್ರ ಸಮಸ್ಯೆ</w:t>
            </w:r>
          </w:p>
        </w:tc>
      </w:tr>
      <w:tr w:rsidR="0047031B" w:rsidRPr="00BF1DC7" w14:paraId="5B6C4E46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247731EE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0BC3350E" w14:textId="51A4D320" w:rsidR="0047031B" w:rsidRPr="00BF1DC7" w:rsidRDefault="00443329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ನುಂಗುವ ಸಮಸ್ಯೆಯಿಂದಾಗಿ ನನ್ನ ತೂಕ ಕಡಿಮೆಯಾಗಿದೆ</w:t>
            </w:r>
            <w:r w:rsidR="00A3402A" w:rsidRPr="00BF1DC7">
              <w:rPr>
                <w:rFonts w:asciiTheme="majorBidi" w:hAnsiTheme="majorBidi" w:cstheme="majorBidi"/>
                <w:sz w:val="24"/>
                <w:szCs w:val="24"/>
                <w:lang w:bidi="kn-IN"/>
              </w:rPr>
              <w:t xml:space="preserve">. 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5AD71966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8F64A8E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B96DDA9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5C27F74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A03DB6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14A41A28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6503C77E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5D091479" w14:textId="4382A96C" w:rsidR="0047031B" w:rsidRPr="00BF1DC7" w:rsidRDefault="008F24BF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ನಾನು ಹೊರ ತಿನ್ನುವ</w:t>
            </w:r>
            <w:r w:rsidRPr="00BF1DC7">
              <w:rPr>
                <w:rFonts w:asciiTheme="majorBidi" w:hAnsiTheme="majorBidi" w:cstheme="majorBidi"/>
                <w:sz w:val="24"/>
                <w:szCs w:val="24"/>
                <w:lang w:bidi="kn-IN"/>
              </w:rPr>
              <w:t xml:space="preserve"> </w:t>
            </w: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ಸಾಮರ್ಥ್ಯಕ್ಕೆ ನನ್ನ ನುಂಗುವ ಸಮಸ್ಯೆಯು ಅಡಚಣೆಯಾಗಿದೆ.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40634EC8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CD22CEB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611FA2D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AB78323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2EBA0B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0C9506F1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768C220E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790375C2" w14:textId="728B96E2" w:rsidR="0047031B" w:rsidRPr="00BF1DC7" w:rsidRDefault="001B5DFF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ದ್ರವ ಪದಾರ್ಥಗಳನ್ನು ನುಂಗಲು ಹೆಚ್ಚು ಶ್ರಮ ಪಡಬೇಕಾಗತ್ತದೆ.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14C98B4A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2F15A72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027829B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6CA612F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FEF8A0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7E5D66E7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4C3805EB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1C47F552" w14:textId="7AFE24D4" w:rsidR="0047031B" w:rsidRPr="00BF1DC7" w:rsidRDefault="00CB7AFE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ಗಟ್ಟಿ</w:t>
            </w:r>
            <w:r w:rsidR="001B5DFF"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 xml:space="preserve"> ಪದಾರ್ಥಗಳನ್ನು ನುಂಗಲು ಹೆಚ್ಚು ಶ್ರಮ ಪಡಬೇಕಾಗತ್ತದೆ.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0F9B0250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8B48164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FD4BA5C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EFE3DE1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98AE23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0B63782E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6041A53A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516C7EE8" w14:textId="6862C925" w:rsidR="0047031B" w:rsidRPr="00BF1DC7" w:rsidRDefault="00CC3316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ಮಾತ್ರೆ</w:t>
            </w:r>
            <w:r w:rsidRPr="00BF1DC7">
              <w:rPr>
                <w:rFonts w:asciiTheme="majorBidi" w:hAnsiTheme="majorBidi" w:cstheme="majorBidi"/>
                <w:sz w:val="24"/>
                <w:szCs w:val="24"/>
                <w:lang w:bidi="kn-IN"/>
              </w:rPr>
              <w:t xml:space="preserve"> / </w:t>
            </w:r>
            <w:r w:rsidR="001B5DFF"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ಔಷಧಗಳನ್ನು</w:t>
            </w:r>
            <w:r w:rsidR="001B5DFF" w:rsidRPr="00BF1DC7">
              <w:rPr>
                <w:rFonts w:asciiTheme="majorBidi" w:hAnsiTheme="majorBidi" w:cstheme="majorBidi"/>
                <w:sz w:val="24"/>
                <w:szCs w:val="24"/>
                <w:lang w:bidi="kn-IN"/>
              </w:rPr>
              <w:t xml:space="preserve"> </w:t>
            </w:r>
            <w:r w:rsidR="001B5DFF"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ನುಂಗಲು ಹೆಚ್ಚು ಶ್ರಮ ಪಡಬೇಕಾಗತ್ತದೆ.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4A4D6625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6546772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F113743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281DDAF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223BF9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71363AC0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02064373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455631DF" w14:textId="456A55A5" w:rsidR="0047031B" w:rsidRPr="00BF1DC7" w:rsidRDefault="00FC7C73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ನುಂಗುವಾಗ ನನಗೆ ನೋವಾಗುತ್ತ</w:t>
            </w:r>
            <w:bookmarkStart w:id="0" w:name="_GoBack"/>
            <w:bookmarkEnd w:id="0"/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ದೆ</w:t>
            </w:r>
            <w:r w:rsidR="0047031B" w:rsidRPr="00BF1DC7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16C42078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D1E47A6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DAFA404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633F8E8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E0B2C0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75EBB86B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4878D122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5DFBE914" w14:textId="3E5537EB" w:rsidR="0047031B" w:rsidRPr="00BF1DC7" w:rsidRDefault="005F4B31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 xml:space="preserve">ನುಂಗುವ ಸಮಸ್ಯೆಯಿಂದಾಗಿ ಅನ್ನ </w:t>
            </w:r>
            <w:r w:rsidR="00E318F3"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ಆಹಾರಗಳನ್ನು ಸೇ</w:t>
            </w: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ವಿಸುವುದು ಅಷ್ಟು ಹಿತಕರವಾಗಿಲ್ಲ</w:t>
            </w:r>
            <w:r w:rsidR="0047031B" w:rsidRPr="00BF1DC7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24299B67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B3B90E9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7333A52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3514969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7A1104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0AE172AD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6F0EC546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24B2F78E" w14:textId="3D45E25B" w:rsidR="0047031B" w:rsidRPr="00BF1DC7" w:rsidRDefault="00CC3316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ನುಂಗಿದಾಗ ಊಟ</w:t>
            </w:r>
            <w:r w:rsidR="001B5DFF"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 xml:space="preserve"> ಗಂಟಲಿನಲ್ಲೆ ಉಳಿಯುತ್ತದೆ</w:t>
            </w:r>
            <w:r w:rsidRPr="00BF1DC7">
              <w:rPr>
                <w:rFonts w:asciiTheme="majorBidi" w:hAnsiTheme="majorBidi" w:cstheme="majorBidi"/>
                <w:sz w:val="24"/>
                <w:szCs w:val="24"/>
                <w:lang w:bidi="kn-IN"/>
              </w:rPr>
              <w:t xml:space="preserve">. 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00CFD66F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0621D9E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F170035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06FACFA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4B9D61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3441F472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05F90D06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3E755F2B" w14:textId="2AD1D222" w:rsidR="0047031B" w:rsidRPr="00BF1DC7" w:rsidRDefault="00FC7C73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ನಾನು ಅನ್ನ ಆಹಾರಗಳನ್ನು ತಿಂದಾಗ ಕೆಮ್ಮುತ್ತೇನೆ</w:t>
            </w:r>
            <w:r w:rsidRPr="00BF1DC7">
              <w:rPr>
                <w:rFonts w:asciiTheme="majorBidi" w:hAnsiTheme="majorBidi" w:cstheme="majorBidi"/>
                <w:sz w:val="24"/>
                <w:szCs w:val="24"/>
                <w:lang w:bidi="kn-IN"/>
              </w:rPr>
              <w:t xml:space="preserve">. 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37D0D31B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13F8E85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E4B6ABE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E4AE07B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927FE9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5BB1446F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</w:tcPr>
          <w:p w14:paraId="614B9B58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nil"/>
            </w:tcBorders>
          </w:tcPr>
          <w:p w14:paraId="2C936852" w14:textId="466D9C63" w:rsidR="0047031B" w:rsidRPr="00BF1DC7" w:rsidRDefault="00FC7C73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ನುಂಗುವುದು ಒತ್ತಡಕರವೆನಿಸುತ್ತದೆ</w:t>
            </w:r>
            <w:r w:rsidRPr="00BF1DC7">
              <w:rPr>
                <w:rFonts w:asciiTheme="majorBidi" w:hAnsiTheme="majorBidi" w:cstheme="majorBidi"/>
                <w:sz w:val="24"/>
                <w:szCs w:val="24"/>
                <w:lang w:bidi="kn-IN"/>
              </w:rPr>
              <w:t xml:space="preserve">. 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2E15D41A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676B9C5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3C1899D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2C93E14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6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5F4A46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47031B" w:rsidRPr="00BF1DC7" w14:paraId="1CCDE858" w14:textId="77777777" w:rsidTr="00A73485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35" w:type="dxa"/>
        </w:trPr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9B2A78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B916C2" w14:textId="09CF817A" w:rsidR="0047031B" w:rsidRPr="00BF1DC7" w:rsidRDefault="005505A0" w:rsidP="00A73485">
            <w:pPr>
              <w:tabs>
                <w:tab w:val="left" w:pos="3975"/>
              </w:tabs>
              <w:rPr>
                <w:rFonts w:asciiTheme="majorBidi" w:hAnsiTheme="majorBidi" w:cstheme="majorBidi"/>
                <w:sz w:val="24"/>
                <w:szCs w:val="24"/>
              </w:rPr>
            </w:pPr>
            <w:r w:rsidRPr="00BF1DC7">
              <w:rPr>
                <w:rFonts w:asciiTheme="majorBidi" w:hAnsiTheme="majorBidi" w:cstheme="majorBidi"/>
                <w:sz w:val="24"/>
                <w:szCs w:val="24"/>
              </w:rPr>
              <w:tab/>
            </w:r>
            <w:r w:rsidRPr="00BF1DC7">
              <w:rPr>
                <w:rFonts w:asciiTheme="majorBidi" w:hAnsiTheme="majorBidi" w:cstheme="majorBidi"/>
                <w:sz w:val="24"/>
                <w:szCs w:val="24"/>
                <w:cs/>
                <w:lang w:bidi="kn-IN"/>
              </w:rPr>
              <w:t>ಒಟ್ಟು</w:t>
            </w:r>
            <w:r w:rsidRPr="00BF1DC7">
              <w:rPr>
                <w:rFonts w:asciiTheme="majorBidi" w:hAnsiTheme="majorBidi" w:cstheme="majorBidi"/>
                <w:sz w:val="24"/>
                <w:szCs w:val="24"/>
                <w:lang w:bidi="kn-IN"/>
              </w:rPr>
              <w:t xml:space="preserve"> </w:t>
            </w:r>
            <w:r w:rsidR="0047031B" w:rsidRPr="00BF1DC7">
              <w:rPr>
                <w:rFonts w:asciiTheme="majorBidi" w:hAnsiTheme="majorBidi" w:cstheme="majorBidi"/>
                <w:sz w:val="24"/>
                <w:szCs w:val="24"/>
              </w:rPr>
              <w:t>EAT 1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AAF028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CC2D15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EA76E3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DFD0C2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6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588AB3" w14:textId="77777777" w:rsidR="0047031B" w:rsidRPr="00BF1DC7" w:rsidRDefault="0047031B" w:rsidP="00A73485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7A243AE0" w14:textId="5F6EDF07" w:rsidR="0047031B" w:rsidRPr="00BF1DC7" w:rsidRDefault="0047031B" w:rsidP="0047031B">
      <w:pPr>
        <w:rPr>
          <w:rFonts w:asciiTheme="majorBidi" w:hAnsiTheme="majorBidi" w:cstheme="majorBidi"/>
          <w:sz w:val="24"/>
          <w:szCs w:val="24"/>
        </w:rPr>
      </w:pPr>
    </w:p>
    <w:sectPr w:rsidR="0047031B" w:rsidRPr="00BF1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2121FD"/>
    <w:multiLevelType w:val="hybridMultilevel"/>
    <w:tmpl w:val="4686C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DUzMjQzsbQwMTZS0lEKTi0uzszPAykwrgUAJnsiASwAAAA="/>
  </w:docVars>
  <w:rsids>
    <w:rsidRoot w:val="0047031B"/>
    <w:rsid w:val="00047B24"/>
    <w:rsid w:val="001B5DFF"/>
    <w:rsid w:val="00344FD3"/>
    <w:rsid w:val="00443329"/>
    <w:rsid w:val="0047031B"/>
    <w:rsid w:val="005505A0"/>
    <w:rsid w:val="005E5A9D"/>
    <w:rsid w:val="005F4B31"/>
    <w:rsid w:val="00752C49"/>
    <w:rsid w:val="007D1FE5"/>
    <w:rsid w:val="008F24BF"/>
    <w:rsid w:val="009119EB"/>
    <w:rsid w:val="00A26BB7"/>
    <w:rsid w:val="00A3402A"/>
    <w:rsid w:val="00BF1DC7"/>
    <w:rsid w:val="00C56516"/>
    <w:rsid w:val="00C56970"/>
    <w:rsid w:val="00CB7AFE"/>
    <w:rsid w:val="00CC3316"/>
    <w:rsid w:val="00D341B6"/>
    <w:rsid w:val="00E318F3"/>
    <w:rsid w:val="00FC7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E77F5"/>
  <w15:chartTrackingRefBased/>
  <w15:docId w15:val="{94C43535-4250-4424-B771-7314069EC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031B"/>
    <w:pPr>
      <w:spacing w:after="200" w:line="276" w:lineRule="auto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031B"/>
    <w:pPr>
      <w:spacing w:after="0" w:line="240" w:lineRule="auto"/>
      <w:jc w:val="both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41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7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f9e58a89-cb15-435b-9dab-a8e07ce14c0c" xsi:nil="true"/>
    <Owner xmlns="f9e58a89-cb15-435b-9dab-a8e07ce14c0c">
      <UserInfo>
        <DisplayName/>
        <AccountId xsi:nil="true"/>
        <AccountType/>
      </UserInfo>
    </Owner>
    <CultureName xmlns="f9e58a89-cb15-435b-9dab-a8e07ce14c0c" xsi:nil="true"/>
    <Students xmlns="f9e58a89-cb15-435b-9dab-a8e07ce14c0c">
      <UserInfo>
        <DisplayName/>
        <AccountId xsi:nil="true"/>
        <AccountType/>
      </UserInfo>
    </Students>
    <DefaultSectionNames xmlns="f9e58a89-cb15-435b-9dab-a8e07ce14c0c" xsi:nil="true"/>
    <Is_Collaboration_Space_Locked xmlns="f9e58a89-cb15-435b-9dab-a8e07ce14c0c" xsi:nil="true"/>
    <NotebookType xmlns="f9e58a89-cb15-435b-9dab-a8e07ce14c0c" xsi:nil="true"/>
    <FolderType xmlns="f9e58a89-cb15-435b-9dab-a8e07ce14c0c" xsi:nil="true"/>
    <Has_Teacher_Only_SectionGroup xmlns="f9e58a89-cb15-435b-9dab-a8e07ce14c0c" xsi:nil="true"/>
    <Teachers xmlns="f9e58a89-cb15-435b-9dab-a8e07ce14c0c">
      <UserInfo>
        <DisplayName/>
        <AccountId xsi:nil="true"/>
        <AccountType/>
      </UserInfo>
    </Teachers>
    <AppVersion xmlns="f9e58a89-cb15-435b-9dab-a8e07ce14c0c" xsi:nil="true"/>
    <Invited_Students xmlns="f9e58a89-cb15-435b-9dab-a8e07ce14c0c" xsi:nil="true"/>
    <Self_Registration_Enabled xmlns="f9e58a89-cb15-435b-9dab-a8e07ce14c0c" xsi:nil="true"/>
    <Invited_Teachers xmlns="f9e58a89-cb15-435b-9dab-a8e07ce14c0c" xsi:nil="true"/>
    <Student_Groups xmlns="f9e58a89-cb15-435b-9dab-a8e07ce14c0c">
      <UserInfo>
        <DisplayName/>
        <AccountId xsi:nil="true"/>
        <AccountType/>
      </UserInfo>
    </Student_Groups>
    <Templates xmlns="f9e58a89-cb15-435b-9dab-a8e07ce14c0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FA636916C820479DE1EAD4BD396593" ma:contentTypeVersion="27" ma:contentTypeDescription="Create a new document." ma:contentTypeScope="" ma:versionID="1ebdc7026b32364e88c7e1a40710c525">
  <xsd:schema xmlns:xsd="http://www.w3.org/2001/XMLSchema" xmlns:xs="http://www.w3.org/2001/XMLSchema" xmlns:p="http://schemas.microsoft.com/office/2006/metadata/properties" xmlns:ns3="f9e58a89-cb15-435b-9dab-a8e07ce14c0c" xmlns:ns4="91cea5e9-9251-4de9-b426-cb8dde35321e" targetNamespace="http://schemas.microsoft.com/office/2006/metadata/properties" ma:root="true" ma:fieldsID="5abf295e8743347006ab771f913d6e6e" ns3:_="" ns4:_="">
    <xsd:import namespace="f9e58a89-cb15-435b-9dab-a8e07ce14c0c"/>
    <xsd:import namespace="91cea5e9-9251-4de9-b426-cb8dde3532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msChannelId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e58a89-cb15-435b-9dab-a8e07ce14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4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Teachers" ma:index="1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5" nillable="true" ma:displayName="Is Collaboration Space Locked" ma:internalName="Is_Collaboration_Space_Locked">
      <xsd:simpleType>
        <xsd:restriction base="dms:Boolean"/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0" nillable="true" ma:displayName="MediaServiceAutoTags" ma:internalName="MediaServiceAutoTags" ma:readOnly="true">
      <xsd:simpleType>
        <xsd:restriction base="dms:Text"/>
      </xsd:simpleType>
    </xsd:element>
    <xsd:element name="MediaServiceLocation" ma:index="31" nillable="true" ma:displayName="MediaServiceLocation" ma:internalName="MediaServiceLocation" ma:readOnly="true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cea5e9-9251-4de9-b426-cb8dde35321e" elementFormDefault="qualified">
    <xsd:import namespace="http://schemas.microsoft.com/office/2006/documentManagement/types"/>
    <xsd:import namespace="http://schemas.microsoft.com/office/infopath/2007/PartnerControls"/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E2838B-4EEA-4B6F-9C3E-B439A1016169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91cea5e9-9251-4de9-b426-cb8dde35321e"/>
    <ds:schemaRef ds:uri="f9e58a89-cb15-435b-9dab-a8e07ce14c0c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6148AF1-96A1-447D-BB40-1F391FBE57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CF5ECF-DA30-4160-B99C-B683E46F1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e58a89-cb15-435b-9dab-a8e07ce14c0c"/>
    <ds:schemaRef ds:uri="91cea5e9-9251-4de9-b426-cb8dde353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RISHNAMURTHY</dc:creator>
  <cp:keywords/>
  <dc:description/>
  <cp:lastModifiedBy>RAHUL KRISHNAMURTHY</cp:lastModifiedBy>
  <cp:revision>15</cp:revision>
  <dcterms:created xsi:type="dcterms:W3CDTF">2019-11-21T10:27:00Z</dcterms:created>
  <dcterms:modified xsi:type="dcterms:W3CDTF">2019-12-03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FA636916C820479DE1EAD4BD396593</vt:lpwstr>
  </property>
</Properties>
</file>